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Argentina</w:t>
      </w:r>
      <w:r>
        <w:t xml:space="preserve"> </w:t>
      </w:r>
      <w:r>
        <w:t xml:space="preserve">Córdoba</w:t>
      </w:r>
    </w:p>
    <w:bookmarkStart w:id="20" w:name="scholarship-application-letter"/>
    <w:p>
      <w:pPr>
        <w:pStyle w:val="Heading1"/>
      </w:pPr>
      <w:r>
        <w:t xml:space="preserve">SCHOLARSHIP APPLICATION LETTER</w:t>
      </w:r>
    </w:p>
    <w:p>
      <w:pPr>
        <w:pStyle w:val="FirstParagraph"/>
      </w:pPr>
      <w:r>
        <w:t xml:space="preserve">For Advanced Training in General Practice within the Healthcare System of Argentina Córdoba</w:t>
      </w:r>
    </w:p>
    <w:bookmarkEnd w:id="20"/>
    <w:p>
      <w:pPr>
        <w:pStyle w:val="BodyText"/>
      </w:pPr>
      <w:r>
        <w:rPr>
          <w:bCs/>
          <w:b/>
        </w:rPr>
        <w:t xml:space="preserve">Dr. Marta López Fernández</w:t>
      </w:r>
    </w:p>
    <w:p>
      <w:pPr>
        <w:pStyle w:val="BodyText"/>
      </w:pPr>
      <w:r>
        <w:t xml:space="preserve">Calle de la Ciencia 142, Barrio Villa María</w:t>
      </w:r>
    </w:p>
    <w:p>
      <w:pPr>
        <w:pStyle w:val="BodyText"/>
      </w:pPr>
      <w:r>
        <w:t xml:space="preserve">Córdoba, Córdoba (X5000)</w:t>
      </w:r>
    </w:p>
    <w:p>
      <w:pPr>
        <w:pStyle w:val="BodyText"/>
      </w:pPr>
      <w:r>
        <w:t xml:space="preserve">Argentina</w:t>
      </w:r>
    </w:p>
    <w:p>
      <w:pPr>
        <w:pStyle w:val="BodyText"/>
      </w:pPr>
      <w:r>
        <w:t xml:space="preserve">Email: m.lopez.f@med.cba.gov.ar | Phone: +54 351 223-4567</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Fundación de Salud Pública Córdoba (FSPC)</w:t>
      </w:r>
      <w:r>
        <w:br/>
      </w:r>
      <w:r>
        <w:t xml:space="preserve">Av. Vélez Sársfield 1500, Edificio San Martín</w:t>
      </w:r>
      <w:r>
        <w:br/>
      </w:r>
      <w:r>
        <w:t xml:space="preserve">Córdoba, Córdoba (X5000)</w:t>
      </w:r>
      <w:r>
        <w:br/>
      </w:r>
      <w:r>
        <w:t xml:space="preserve">Argentina</w:t>
      </w:r>
    </w:p>
    <w:p>
      <w:pPr>
        <w:pStyle w:val="BodyText"/>
      </w:pPr>
      <w:r>
        <w:rPr>
          <w:bCs/>
          <w:b/>
        </w:rPr>
        <w:t xml:space="preserve">Subject:</w:t>
      </w:r>
      <w:r>
        <w:t xml:space="preserve"> </w:t>
      </w:r>
      <w:r>
        <w:t xml:space="preserve">Formal Application for the "Córdoba Primary Healthcare Excellence Scholarship" – Doctor General Practitioner Specialization Program</w:t>
      </w:r>
    </w:p>
    <w:p>
      <w:pPr>
        <w:pStyle w:val="BodyText"/>
      </w:pPr>
      <w:r>
        <w:t xml:space="preserve">Dear Esteemed Members of the Scholarship Committee,</w:t>
      </w:r>
    </w:p>
    <w:p>
      <w:pPr>
        <w:pStyle w:val="BodyText"/>
      </w:pPr>
      <w:r>
        <w:t xml:space="preserve">It is with profound enthusiasm and deep commitment to public health that I submit my formal application for the "Córdoba Primary Healthcare Excellence Scholarship" as a Doctor General Practitioner seeking advanced specialization training within the healthcare ecosystem of Argentina Córdoba. Having dedicated over seven years to patient care across rural and urban clinics in our province, I now stand at a pivotal moment where this scholarship represents not merely an educational opportunity, but a strategic investment in strengthening primary care delivery for the underserved communities of Córdoba – precisely where my professional journey must evolve.</w:t>
      </w:r>
    </w:p>
    <w:p>
      <w:pPr>
        <w:pStyle w:val="BodyText"/>
      </w:pPr>
      <w:r>
        <w:t xml:space="preserve">My clinical trajectory began at the Hospital General de Córdoba (HGC), where I completed my medical internship under the tutelage of Dr. Elena Márquez, a pioneer in community-based care. Following this, I served as a General Practitioner in the Ministry of Health's Rural Health Initiative for three years, providing comprehensive care to 12 remote towns across the Calamuchita Valley and Sierras Chicas regions – areas where specialist access remains critically limited. During this period, I managed over 500 complex cases annually involving chronic disease management (diabetes, hypertension), maternal-child health, pediatric emergencies, and mental health interventions in resource-constrained environments. It was here that I witnessed firsthand the transformative impact of specialized primary care training on community outcomes: when we implemented a diabetes management protocol co-designed with local nurses in Villa Carlos Paz, HbA1c levels dropped by 27% within 18 months.</w:t>
      </w:r>
    </w:p>
    <w:p>
      <w:pPr>
        <w:pStyle w:val="BodyText"/>
      </w:pPr>
      <w:r>
        <w:t xml:space="preserve">My academic foundation is equally robust. I hold an MD from the Universidad Nacional de Córdoba (UNC), graduating with honors and conducting my thesis on "Barriers to Continuous Care in Rural Córdoba" (published in the *Revista Argentina de Medicina Familiar*, 2021). This research revealed that 68% of rural patients delayed treatment due to transportation challenges and fragmented care coordination – a problem directly addressable through advanced General Practitioner training focused on integrated care models. I subsequently completed a postgraduate diploma in Family Medicine at the Instituto de Salud Pública de Córdoba (ISPC), where I led the development of telemedicine protocols now adopted by 15 clinics in the province. These experiences solidified my conviction that effective General Practice must transcend clinical skills to encompass systems thinking, community engagement, and cultural humility – principles this scholarship program uniquely cultivates.</w:t>
      </w:r>
    </w:p>
    <w:p>
      <w:pPr>
        <w:pStyle w:val="BodyText"/>
      </w:pPr>
      <w:r>
        <w:t xml:space="preserve">Argentina Córdoba is not merely a location for this training; it is the essential context for its application. As the second most populous province with diverse geographic and socioeconomic landscapes – from the fertile Pampas to high-altitude Andean communities – Córdoba embodies both the challenges and opportunities of universal healthcare. The province's current Strategic Health Plan (2023-2027) prioritizes "Strengthening Primary Care Networks" as its cornerstone, directly aligning with my scholarship goals. I have already contributed to this mission through volunteer work at the Córdoba Municipal Health Network’s mobile clinic program, where I provided prenatal care to 85% of indigenous families in Río Cuarto. This scholarship would enable me to pursue the prestigious Master’s in Primary Care Leadership at UNC’s School of Medicine – a program specifically designed for physicians committed to transforming health services in our province's unique context.</w:t>
      </w:r>
    </w:p>
    <w:p>
      <w:pPr>
        <w:pStyle w:val="BodyText"/>
      </w:pPr>
      <w:r>
        <w:t xml:space="preserve">The significance of this Scholarship Application Letter extends beyond personal advancement. As a Doctor General Practitioner, I recognize that healthcare equity requires systemic investment. In Córdoba, where 32% of the population lives below the poverty line (INDEC 2023), and rural areas face a 47% deficit in primary care providers compared to urban centers, my specialized training will directly address critical gaps. With this scholarship, I will master evidence-based protocols for managing non-communicable diseases in resource-limited settings – a skill set urgently needed across the province’s 625 public health centers. More importantly, I will learn to implement community-driven care models that respect local traditions while integrating modern medicine; for instance, adapting mental health services using culturally appropriate communication frameworks developed with indigenous leaders in San Francisco de Paula.</w:t>
      </w:r>
    </w:p>
    <w:p>
      <w:pPr>
        <w:pStyle w:val="BodyText"/>
      </w:pPr>
      <w:r>
        <w:t xml:space="preserve">My commitment to Córdoba’s healthcare future is unwavering. Upon completing the advanced training, I will return immediately to serve in the province’s most underserved regions through the "Salud para Todos" initiative, specifically targeting municipalities with the highest maternal mortality rates. I have already secured preliminary support from 12 rural health centers across Colón and Punilla departments for post-graduation deployment. Furthermore, I propose establishing a peer mentorship network for new General Practitioners in Córdoba – a model proven successful in the Province of Mendoza but absent here – to reduce early-career burnout and improve retention rates. This scholarship is not just an educational opportunity; it is the catalyst for creating sustainable change within Argentina’s most vital healthcare frontline: the general practitioner.</w:t>
      </w:r>
    </w:p>
    <w:p>
      <w:pPr>
        <w:pStyle w:val="BodyText"/>
      </w:pPr>
      <w:r>
        <w:t xml:space="preserve">I am deeply aware that this scholarship represents a profound responsibility entrusted by our community and provincial government. My professional ethos – rooted in humility, scientific rigor, and unwavering dedication to patient dignity – mirrors the values of Fundación de Salud Pública Córdoba. I have attached comprehensive documentation including academic transcripts, letters of recommendation from Dr. Márquez (Director of HGC) and Dr. Carlos Sánchez (Ministry of Health Director for Rural Programs), and a detailed implementation plan for my post-training community service.</w:t>
      </w:r>
    </w:p>
    <w:p>
      <w:pPr>
        <w:pStyle w:val="BodyText"/>
      </w:pPr>
      <w:r>
        <w:t xml:space="preserve">Argentina Córdoba has nurtured my medical identity; now I seek to reciprocate by elevating its primary care standards. This Scholarship Application Letter is not merely an application, but a pledge: to become an exemplary Doctor General Practitioner who will strengthen the health of our province for generations. Thank you for considering my candidacy as we collectively work toward a healthier Córdoba where every citizen receives timely, compassionate, and expert care – regardless of geography or socioeconomic status.</w:t>
      </w:r>
    </w:p>
    <w:p>
      <w:pPr>
        <w:pStyle w:val="BodyText"/>
      </w:pPr>
      <w:r>
        <w:t xml:space="preserve">Sincerely,</w:t>
      </w:r>
    </w:p>
    <w:p>
      <w:pPr>
        <w:pStyle w:val="BodyText"/>
      </w:pPr>
      <w:r>
        <w:t xml:space="preserve">Dr. Marta López Fernández</w:t>
      </w:r>
    </w:p>
    <w:p>
      <w:r>
        <w:pict>
          <v:rect style="width:0;height:1.5pt" o:hralign="center" o:hrstd="t" o:hr="t"/>
        </w:pict>
      </w:r>
    </w:p>
    <w:p>
      <w:pPr>
        <w:pStyle w:val="FirstParagraph"/>
      </w:pPr>
      <w:r>
        <w:t xml:space="preserve">MD, Universidad Nacional de Córdoba | Postgraduate Diploma in Family Medicine (ISPC)</w:t>
      </w:r>
    </w:p>
    <w:p>
      <w:pPr>
        <w:pStyle w:val="BodyText"/>
      </w:pPr>
      <w:r>
        <w:t xml:space="preserve">Word Count: 852 | Document Type: Scholarship Application Letter (Doctor General Practitioner, Argentina Córdob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 Argentina Córdoba</dc:title>
  <dc:creator/>
  <dc:language>en</dc:language>
  <cp:keywords/>
  <dcterms:created xsi:type="dcterms:W3CDTF">2026-07-23T08:57:15Z</dcterms:created>
  <dcterms:modified xsi:type="dcterms:W3CDTF">2026-07-23T08:57:15Z</dcterms:modified>
</cp:coreProperties>
</file>

<file path=docProps/custom.xml><?xml version="1.0" encoding="utf-8"?>
<Properties xmlns="http://schemas.openxmlformats.org/officeDocument/2006/custom-properties" xmlns:vt="http://schemas.openxmlformats.org/officeDocument/2006/docPropsVTypes"/>
</file>